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risbane, Queensland, Austral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4XX XXX XXXX</w:t>
      </w:r>
    </w:p>
    <w:p>
      <w:pPr>
        <w:pStyle w:val="BodyText"/>
      </w:pPr>
      <w:r>
        <w:rPr>
          <w:bCs/>
          <w:b/>
        </w:rPr>
        <w:t xml:space="preserve">Professional Title:</w:t>
      </w:r>
      <w:r>
        <w:t xml:space="preserve"> </w:t>
      </w:r>
      <w:r>
        <w:t xml:space="preserve">Physiotherapist in Australia Brisban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ysiotherapist with over [X years] of expertise in providing high-quality, patient-centered care across diverse clinical settings in Australia Brisbane. Specializing in musculoskeletal, sports, and rehabilitative physiotherapy, I am committed to improving patients’ mobility, reducing pain, and enhancing their overall quality of life. My career has been shaped by a strong foundation in evidence-based practices and a passion for promoting health and wellness within the Brisbane community. I am an active member of the Australian Physiotherapy Association (APA) and continuously seek professional development opportunities to stay at the forefront of physiotherapy advancement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otherapy</w:t>
      </w:r>
      <w:r>
        <w:t xml:space="preserve">, [University Name], Brisbane, Austral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Sports Physiotherapy</w:t>
      </w:r>
      <w:r>
        <w:t xml:space="preserve">, [Institution Name], Australia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physiotherapist"/>
    <w:p>
      <w:pPr>
        <w:pStyle w:val="Heading3"/>
      </w:pPr>
      <w:r>
        <w:t xml:space="preserve">Senior Physiotherapist</w:t>
      </w:r>
    </w:p>
    <w:p>
      <w:pPr>
        <w:pStyle w:val="FirstParagraph"/>
      </w:pPr>
      <w:r>
        <w:rPr>
          <w:bCs/>
          <w:b/>
        </w:rPr>
        <w:t xml:space="preserve">Brisbane Rehab &amp; Wellness Centre</w:t>
      </w:r>
      <w:r>
        <w:t xml:space="preserve">, Brisbane, Australia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physiotherapy services to patients with musculoskeletal, neurological, and sports-related injuries.</w:t>
      </w:r>
    </w:p>
    <w:p>
      <w:pPr>
        <w:numPr>
          <w:ilvl w:val="0"/>
          <w:numId w:val="1002"/>
        </w:numPr>
        <w:pStyle w:val="Compact"/>
      </w:pPr>
      <w:r>
        <w:t xml:space="preserve">Developed personalized rehabilitation plans tailored to individual patient goals, incorporating manual therapy, exercise programs, and patient education.</w:t>
      </w:r>
    </w:p>
    <w:p>
      <w:pPr>
        <w:numPr>
          <w:ilvl w:val="0"/>
          <w:numId w:val="1002"/>
        </w:numPr>
        <w:pStyle w:val="Compact"/>
      </w:pPr>
      <w:r>
        <w:t xml:space="preserve">Collaborated with general practitioners, specialists, and allied health professionals to ensure holistic care for patients in Australia Brisbane.</w:t>
      </w:r>
    </w:p>
    <w:p>
      <w:pPr>
        <w:numPr>
          <w:ilvl w:val="0"/>
          <w:numId w:val="1002"/>
        </w:numPr>
        <w:pStyle w:val="Compact"/>
      </w:pPr>
      <w:r>
        <w:t xml:space="preserve">Trained and mentored junior physiotherapists, fostering a culture of continuous learning and excellence in clinical practice.</w:t>
      </w:r>
    </w:p>
    <w:bookmarkEnd w:id="23"/>
    <w:bookmarkStart w:id="24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Brisbane Sports Health Clinic</w:t>
      </w:r>
      <w:r>
        <w:t xml:space="preserve">, Brisbane, Australi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pecialized in sports injury management and performance optimization for athletes at all levels.</w:t>
      </w:r>
    </w:p>
    <w:p>
      <w:pPr>
        <w:numPr>
          <w:ilvl w:val="0"/>
          <w:numId w:val="1003"/>
        </w:numPr>
        <w:pStyle w:val="Compact"/>
      </w:pPr>
      <w:r>
        <w:t xml:space="preserve">Conducted assessments, diagnosed movement dysfunctions, and implemented evidence-based interventions to accelerate recovery.</w:t>
      </w:r>
    </w:p>
    <w:p>
      <w:pPr>
        <w:numPr>
          <w:ilvl w:val="0"/>
          <w:numId w:val="1003"/>
        </w:numPr>
        <w:pStyle w:val="Compact"/>
      </w:pPr>
      <w:r>
        <w:t xml:space="preserve">Organized community workshops on injury prevention and first aid, engaging local residents in Australia Brisbane to promote active lifestyles.</w:t>
      </w:r>
    </w:p>
    <w:bookmarkEnd w:id="24"/>
    <w:bookmarkStart w:id="25" w:name="clinical-intern"/>
    <w:p>
      <w:pPr>
        <w:pStyle w:val="Heading3"/>
      </w:pPr>
      <w:r>
        <w:t xml:space="preserve">Clinical Intern</w:t>
      </w:r>
    </w:p>
    <w:p>
      <w:pPr>
        <w:pStyle w:val="FirstParagraph"/>
      </w:pPr>
      <w:r>
        <w:rPr>
          <w:bCs/>
          <w:b/>
        </w:rPr>
        <w:t xml:space="preserve">South Brisbane Hospital</w:t>
      </w:r>
      <w:r>
        <w:t xml:space="preserve">, Brisbane, Australia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Gained practical experience in acute care settings, assisting with patient mobilization and post-operative rehabilitation.</w:t>
      </w:r>
    </w:p>
    <w:p>
      <w:pPr>
        <w:numPr>
          <w:ilvl w:val="0"/>
          <w:numId w:val="1004"/>
        </w:numPr>
        <w:pStyle w:val="Compact"/>
      </w:pPr>
      <w:r>
        <w:t xml:space="preserve">Supported multidisciplinary teams in delivering timely and effective physiotherapy interventions for patients with complex condition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Manual therapy, dry needling, acupuncture, exercise prescription, and pain management techniqu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educate patients and families about their conditions and treatment plans in Australia Brisban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using physiotherapy software (e.g., [Software Name]) for patient documentation and progress track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 working with diverse populations, including Indigenous communities in Queensland.</w:t>
      </w:r>
    </w:p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HPRA Registration:</w:t>
      </w:r>
      <w:r>
        <w:t xml:space="preserve"> </w:t>
      </w:r>
      <w:r>
        <w:t xml:space="preserve">Australian Health Practitioner Regulation Agency (AHPRA) registered physiotherapist (Registration Number: [Number]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orts Physiotherapy Certification:</w:t>
      </w:r>
      <w:r>
        <w:t xml:space="preserve"> </w:t>
      </w:r>
      <w:r>
        <w:t xml:space="preserve">Completed by [Institution Name], Australi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and First Aid Certification:</w:t>
      </w:r>
      <w:r>
        <w:t xml:space="preserve"> </w:t>
      </w:r>
      <w:r>
        <w:t xml:space="preserve">Australian Resuscitation Council accredited.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Australian Physiotherapy Association (APA)</w:t>
      </w:r>
    </w:p>
    <w:p>
      <w:pPr>
        <w:numPr>
          <w:ilvl w:val="0"/>
          <w:numId w:val="1007"/>
        </w:numPr>
        <w:pStyle w:val="Compact"/>
      </w:pPr>
      <w:r>
        <w:t xml:space="preserve">Brisbane Physiotherapy Network</w:t>
      </w:r>
    </w:p>
    <w:p>
      <w:pPr>
        <w:numPr>
          <w:ilvl w:val="0"/>
          <w:numId w:val="1007"/>
        </w:numPr>
        <w:pStyle w:val="Compact"/>
      </w:pPr>
      <w:r>
        <w:t xml:space="preserve">Queensland Sports Physiotherapy Society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contribute to local health initiatives in Australia Brisbane, such as free physiotherapy clinics for underprivileged communities.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[Other Language if applicable]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Passionate about fitness, yoga, and community sports events in Brisbane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[Phone Number]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in Australia Brisbane</dc:title>
  <dc:creator/>
  <dc:language>en</dc:language>
  <cp:keywords/>
  <dcterms:created xsi:type="dcterms:W3CDTF">2026-06-01T00:30:41Z</dcterms:created>
  <dcterms:modified xsi:type="dcterms:W3CDTF">2026-06-01T00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